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F035F" w14:textId="42F2B8BF" w:rsidR="00722FD2" w:rsidRDefault="00722FD2" w:rsidP="00722FD2">
      <w:pPr>
        <w:pStyle w:val="Caption"/>
        <w:keepNext/>
      </w:pPr>
    </w:p>
    <w:tbl>
      <w:tblPr>
        <w:tblW w:w="0" w:type="auto"/>
        <w:tblInd w:w="11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4"/>
        <w:gridCol w:w="670"/>
        <w:gridCol w:w="6869"/>
      </w:tblGrid>
      <w:tr w:rsidR="00722FD2" w:rsidRPr="00722FD2" w14:paraId="211CA349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714A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umber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12B6E" w14:textId="71894E3D" w:rsidR="00722FD2" w:rsidRPr="00722FD2" w:rsidRDefault="004D6038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G</w:t>
            </w:r>
            <w:r w:rsidR="00E3528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00</w:t>
            </w:r>
            <w:r w:rsidR="000B50C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4</w:t>
            </w:r>
          </w:p>
          <w:p w14:paraId="1D3BFB19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278816EF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B0D9A5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9A7CA3" w14:textId="5C6D507D" w:rsidR="00722FD2" w:rsidRPr="00722FD2" w:rsidRDefault="004D6038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d bill</w:t>
            </w:r>
          </w:p>
          <w:p w14:paraId="02AC501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53DDA924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48D3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ummary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0B59C5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s can register a new item to the system</w:t>
            </w:r>
          </w:p>
          <w:p w14:paraId="577F90A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473A8EC9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AEACA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ority (0-5)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2390E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  <w:p w14:paraId="187B24AC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68E96FAA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4869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conditions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2D2DD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user must be logged into the system</w:t>
            </w:r>
          </w:p>
          <w:p w14:paraId="2743A3A3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58CA5347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6DC99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ostconditions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DB70DC" w14:textId="67D3EFC2" w:rsidR="00722FD2" w:rsidRPr="00722FD2" w:rsidRDefault="009D3770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added bill should be in the added bill list</w:t>
            </w:r>
          </w:p>
          <w:p w14:paraId="61857AF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2A70820C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E9C1E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imary Actor(s)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C199F4" w14:textId="054A8D6D" w:rsidR="00722FD2" w:rsidRPr="00722FD2" w:rsidRDefault="00B439F9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eter reader</w:t>
            </w:r>
          </w:p>
          <w:p w14:paraId="7C3C255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262619E8" w14:textId="77777777" w:rsidTr="00722FD2">
        <w:trPr>
          <w:divId w:val="689844377"/>
        </w:trPr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39D64F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igger</w:t>
            </w:r>
          </w:p>
        </w:tc>
        <w:tc>
          <w:tcPr>
            <w:tcW w:w="0" w:type="auto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DF6744" w14:textId="76B26296" w:rsidR="00722FD2" w:rsidRPr="00722FD2" w:rsidRDefault="0097774C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eter reader </w:t>
            </w:r>
            <w:r w:rsidR="001C2299">
              <w:rPr>
                <w:rFonts w:ascii="Times New Roman" w:eastAsia="Times New Roman" w:hAnsi="Times New Roman" w:cs="Times New Roman"/>
                <w:sz w:val="24"/>
                <w:szCs w:val="24"/>
              </w:rPr>
              <w:t>clicks the add bill option</w:t>
            </w:r>
          </w:p>
          <w:p w14:paraId="6789A259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17D6922B" w14:textId="77777777" w:rsidTr="00722FD2">
        <w:trPr>
          <w:divId w:val="689844377"/>
        </w:trPr>
        <w:tc>
          <w:tcPr>
            <w:tcW w:w="0" w:type="auto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BCB08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ain Scenario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CBE27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B990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ion</w:t>
            </w:r>
          </w:p>
          <w:p w14:paraId="7EEAFC1B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132B5874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DB246E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57BAA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9F85BC" w14:textId="5ECA480E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ser logs into the system using 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ff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redentials</w:t>
            </w:r>
          </w:p>
          <w:p w14:paraId="35DA4F92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70AA6736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0ED0767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41A2C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0F8F02" w14:textId="11452906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system redirects to the 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ill management portal</w:t>
            </w:r>
          </w:p>
          <w:p w14:paraId="1CEDFA5C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4DDE2F61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466542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A78718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F66FB2" w14:textId="45CA0EDD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user 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es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“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 bill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” 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tton</w:t>
            </w:r>
          </w:p>
          <w:p w14:paraId="0D27E08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5313A45D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CC71E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39B62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0EDCB3" w14:textId="7BDE1C0C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system displays the form related to the 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ing a new bill</w:t>
            </w:r>
          </w:p>
          <w:p w14:paraId="7B359EA2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1F781031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39552D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7A76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FE9F3F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user enters the relevant details in the text fields</w:t>
            </w:r>
          </w:p>
          <w:p w14:paraId="592FF287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1283439F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C11F7E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60131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C824DA" w14:textId="27F18E2C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user presses the “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button”</w:t>
            </w:r>
          </w:p>
          <w:p w14:paraId="113AA972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6F50AC06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C5EFFF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94DD2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61BD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system clears the entered details of the form.</w:t>
            </w:r>
          </w:p>
          <w:p w14:paraId="15977AD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64F1A01D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E4502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E49AB3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0FA263" w14:textId="7344E38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system sends the filled data to the database and shows them in the </w:t>
            </w:r>
            <w:r w:rsidR="001C229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dded bill</w:t>
            </w: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st</w:t>
            </w:r>
          </w:p>
          <w:p w14:paraId="68D5963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4085B9E9" w14:textId="77777777" w:rsidTr="00722FD2">
        <w:trPr>
          <w:divId w:val="689844377"/>
        </w:trPr>
        <w:tc>
          <w:tcPr>
            <w:tcW w:w="0" w:type="auto"/>
            <w:vMerge w:val="restar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985F57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xtensions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8E482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ep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73A955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ion</w:t>
            </w:r>
          </w:p>
          <w:p w14:paraId="2D340A8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6B139BAA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39EEB1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86EE57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a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26AFB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system displays an error message</w:t>
            </w:r>
          </w:p>
          <w:p w14:paraId="317EDDE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4BA0D232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7C42A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3D5F64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a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15AE3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system displays alert messages</w:t>
            </w:r>
          </w:p>
          <w:p w14:paraId="4488B552" w14:textId="77777777" w:rsidR="00722FD2" w:rsidRPr="00722FD2" w:rsidRDefault="00722FD2" w:rsidP="00722FD2">
            <w:pPr>
              <w:spacing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2BA5F8F7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3ACA5F9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682B2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b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D68F0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user presses the ok button</w:t>
            </w:r>
          </w:p>
          <w:p w14:paraId="38BFA83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22FD2" w:rsidRPr="00722FD2" w14:paraId="10F6094A" w14:textId="77777777" w:rsidTr="00722FD2">
        <w:trPr>
          <w:divId w:val="689844377"/>
        </w:trPr>
        <w:tc>
          <w:tcPr>
            <w:tcW w:w="0" w:type="auto"/>
            <w:vMerge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94CD62D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C149E6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c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3CD652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2FD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user enters correct data to the fields</w:t>
            </w:r>
          </w:p>
          <w:p w14:paraId="4DF6D27E" w14:textId="77777777" w:rsidR="00722FD2" w:rsidRPr="00722FD2" w:rsidRDefault="00722FD2" w:rsidP="00722FD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037C7A3" w14:textId="77777777" w:rsidR="00130F65" w:rsidRDefault="00130F65"/>
    <w:sectPr w:rsidR="00130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LCwNDU2Nzc2tjRR0lEKTi0uzszPAykwrgUA1GuEfiwAAAA="/>
  </w:docVars>
  <w:rsids>
    <w:rsidRoot w:val="00F2701B"/>
    <w:rsid w:val="000B50C2"/>
    <w:rsid w:val="00130F65"/>
    <w:rsid w:val="001C2299"/>
    <w:rsid w:val="00463676"/>
    <w:rsid w:val="00482F0E"/>
    <w:rsid w:val="004D6038"/>
    <w:rsid w:val="0052276A"/>
    <w:rsid w:val="00534B35"/>
    <w:rsid w:val="00722FD2"/>
    <w:rsid w:val="008D78E7"/>
    <w:rsid w:val="0097774C"/>
    <w:rsid w:val="009D3770"/>
    <w:rsid w:val="00B439F9"/>
    <w:rsid w:val="00E35286"/>
    <w:rsid w:val="00F27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01F75"/>
  <w15:chartTrackingRefBased/>
  <w15:docId w15:val="{914A082A-F845-4DB4-9E39-54A5FBA62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2F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722FD2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1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84437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49</Words>
  <Characters>85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mal Bandara</dc:creator>
  <cp:keywords/>
  <dc:description/>
  <cp:lastModifiedBy>Yomal Bandara</cp:lastModifiedBy>
  <cp:revision>9</cp:revision>
  <dcterms:created xsi:type="dcterms:W3CDTF">2022-04-11T23:51:00Z</dcterms:created>
  <dcterms:modified xsi:type="dcterms:W3CDTF">2022-04-12T09:42:00Z</dcterms:modified>
</cp:coreProperties>
</file>